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6798A5D4" w14:textId="77777777" w:rsidTr="00906BD8">
        <w:tc>
          <w:tcPr>
            <w:tcW w:w="5080" w:type="dxa"/>
          </w:tcPr>
          <w:p w14:paraId="2E4CAF18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eastAsia="en-GB"/>
              </w:rPr>
              <w:drawing>
                <wp:inline distT="0" distB="0" distL="0" distR="0" wp14:anchorId="09016AC0" wp14:editId="1668F07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4EE5F945" w14:textId="77777777" w:rsidR="009F2732" w:rsidRDefault="009F2732" w:rsidP="009F2732">
            <w:pPr>
              <w:jc w:val="right"/>
            </w:pPr>
          </w:p>
        </w:tc>
      </w:tr>
    </w:tbl>
    <w:p w14:paraId="661EA715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38B168EE" w14:textId="77777777" w:rsidTr="003C1052">
        <w:trPr>
          <w:trHeight w:val="395"/>
        </w:trPr>
        <w:tc>
          <w:tcPr>
            <w:tcW w:w="10031" w:type="dxa"/>
          </w:tcPr>
          <w:p w14:paraId="40FCAE24" w14:textId="258589CC" w:rsidR="00A11E44" w:rsidRPr="009F2732" w:rsidRDefault="001149F5" w:rsidP="001149F5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4"/>
              </w:rPr>
              <w:t>Assistant Principal – Behaviour and Safety</w:t>
            </w:r>
            <w:r w:rsidR="00A93018" w:rsidRPr="003C1052">
              <w:rPr>
                <w:rFonts w:ascii="Century Gothic" w:hAnsi="Century Gothic" w:cs="Arial"/>
                <w:b/>
                <w:sz w:val="24"/>
              </w:rPr>
              <w:t xml:space="preserve"> - </w:t>
            </w:r>
            <w:r w:rsidR="00A11E44" w:rsidRPr="003C1052">
              <w:rPr>
                <w:rFonts w:ascii="Century Gothic" w:hAnsi="Century Gothic" w:cs="Arial"/>
                <w:b/>
                <w:sz w:val="24"/>
              </w:rPr>
              <w:t>Personal Specification</w:t>
            </w:r>
          </w:p>
        </w:tc>
      </w:tr>
    </w:tbl>
    <w:p w14:paraId="091341BD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66FAFBBF" w14:textId="77777777" w:rsidTr="00F677D3">
        <w:tc>
          <w:tcPr>
            <w:tcW w:w="10031" w:type="dxa"/>
            <w:shd w:val="clear" w:color="auto" w:fill="auto"/>
            <w:vAlign w:val="center"/>
          </w:tcPr>
          <w:p w14:paraId="42CDA9E1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tbl>
      <w:tblPr>
        <w:tblStyle w:val="TableGrid"/>
        <w:tblpPr w:leftFromText="180" w:rightFromText="180" w:vertAnchor="text" w:horzAnchor="margin" w:tblpY="1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DF16F5" w:rsidRPr="00F677D3" w14:paraId="008997FB" w14:textId="77777777" w:rsidTr="00DF16F5">
        <w:tc>
          <w:tcPr>
            <w:tcW w:w="2547" w:type="dxa"/>
          </w:tcPr>
          <w:p w14:paraId="798E3C40" w14:textId="77777777" w:rsidR="00DF16F5" w:rsidRDefault="00DF16F5" w:rsidP="00DF16F5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0AA68D8" w14:textId="77777777" w:rsidR="00DF16F5" w:rsidRPr="00A93018" w:rsidRDefault="00DF16F5" w:rsidP="00DF16F5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04852194" w14:textId="77777777" w:rsidR="00DF16F5" w:rsidRPr="00F677D3" w:rsidRDefault="00DF16F5" w:rsidP="00DF16F5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265EEF4" w14:textId="77777777" w:rsidR="00DF16F5" w:rsidRPr="00F677D3" w:rsidRDefault="00DF16F5" w:rsidP="00DF16F5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1B8CC55C" w14:textId="77777777" w:rsidR="00DF16F5" w:rsidRPr="00A93018" w:rsidRDefault="00DF16F5" w:rsidP="00DF16F5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027C0F2E" w14:textId="77777777" w:rsidR="00DF16F5" w:rsidRPr="00906BD8" w:rsidRDefault="00DF16F5" w:rsidP="00DF16F5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6C5EF707" w14:textId="77777777" w:rsidR="00DF16F5" w:rsidRPr="00906BD8" w:rsidRDefault="00DF16F5" w:rsidP="00DF16F5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1237C4E7" w14:textId="77777777" w:rsidR="00DF16F5" w:rsidRPr="00F677D3" w:rsidRDefault="00DF16F5" w:rsidP="00DF16F5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4598B484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6929FA1F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2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866"/>
      </w:tblGrid>
      <w:tr w:rsidR="00A93018" w:rsidRPr="00A93018" w14:paraId="4A7DCCE8" w14:textId="77777777" w:rsidTr="00DF16F5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0A6D614A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213A082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866" w:type="dxa"/>
            <w:tcBorders>
              <w:left w:val="nil"/>
            </w:tcBorders>
            <w:shd w:val="clear" w:color="auto" w:fill="D9D9D9" w:themeFill="background1" w:themeFillShade="D9"/>
          </w:tcPr>
          <w:p w14:paraId="4A58C4AC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41BD8657" w14:textId="77777777" w:rsidTr="00DF16F5">
        <w:tc>
          <w:tcPr>
            <w:tcW w:w="709" w:type="dxa"/>
            <w:shd w:val="clear" w:color="auto" w:fill="auto"/>
          </w:tcPr>
          <w:p w14:paraId="572AB2A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C1395D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669352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7D28C1ED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1FA49A1C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14:paraId="08B8E523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</w:t>
            </w:r>
            <w:r w:rsidR="005112F3">
              <w:rPr>
                <w:rFonts w:ascii="Century Gothic" w:hAnsi="Century Gothic" w:cs="Arial"/>
                <w:sz w:val="20"/>
                <w:szCs w:val="20"/>
              </w:rPr>
              <w:t xml:space="preserve"> not</w:t>
            </w:r>
            <w:r w:rsidRPr="00A93018">
              <w:rPr>
                <w:rFonts w:ascii="Century Gothic" w:hAnsi="Century Gothic" w:cs="Arial"/>
                <w:sz w:val="20"/>
                <w:szCs w:val="20"/>
              </w:rPr>
              <w:t xml:space="preserve"> suitable for NQT candidates</w:t>
            </w:r>
          </w:p>
        </w:tc>
        <w:tc>
          <w:tcPr>
            <w:tcW w:w="866" w:type="dxa"/>
            <w:shd w:val="clear" w:color="auto" w:fill="auto"/>
          </w:tcPr>
          <w:p w14:paraId="383B35B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5287E08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1ED795A5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2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866"/>
      </w:tblGrid>
      <w:tr w:rsidR="00A93018" w:rsidRPr="00A93018" w14:paraId="1446076F" w14:textId="77777777" w:rsidTr="00DF16F5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4F948CD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0EC134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866" w:type="dxa"/>
            <w:tcBorders>
              <w:left w:val="nil"/>
            </w:tcBorders>
            <w:shd w:val="clear" w:color="auto" w:fill="D9D9D9" w:themeFill="background1" w:themeFillShade="D9"/>
          </w:tcPr>
          <w:p w14:paraId="4BABAE2E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44C8B1F5" w14:textId="77777777" w:rsidTr="00DF16F5">
        <w:tc>
          <w:tcPr>
            <w:tcW w:w="709" w:type="dxa"/>
            <w:shd w:val="clear" w:color="auto" w:fill="auto"/>
          </w:tcPr>
          <w:p w14:paraId="5D97F64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9D0E50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DEF1D73" w14:textId="74834781" w:rsidR="00A93018" w:rsidRPr="00A93018" w:rsidRDefault="007206E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949B1CC" w14:textId="77777777"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B36C3F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F08A0F1" w14:textId="2FDFB339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912F898" w14:textId="77777777"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7D7BE27" w14:textId="5C267CC2" w:rsid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AA6BD54" w14:textId="77777777"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9BA0D38" w14:textId="77777777"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199DEAE" w14:textId="1F062DE7" w:rsidR="005112F3" w:rsidRDefault="007206E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EC88E40" w14:textId="77777777" w:rsidR="007206E5" w:rsidRDefault="007206E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700A209" w14:textId="77777777"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E551188" w14:textId="77777777"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08E5537" w14:textId="77777777" w:rsidR="005112F3" w:rsidRPr="00A93018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2F67EB69" w14:textId="6040FBD3" w:rsidR="003C1052" w:rsidRDefault="003C1052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Recent successful experience as a middle</w:t>
            </w:r>
            <w:r w:rsidR="00445023">
              <w:rPr>
                <w:rFonts w:ascii="Century Gothic" w:hAnsi="Century Gothic" w:cs="Arial"/>
                <w:sz w:val="20"/>
                <w:szCs w:val="20"/>
              </w:rPr>
              <w:t>/ senior</w:t>
            </w:r>
            <w:r w:rsidR="007206E5">
              <w:rPr>
                <w:rFonts w:ascii="Century Gothic" w:hAnsi="Century Gothic" w:cs="Arial"/>
                <w:sz w:val="20"/>
                <w:szCs w:val="20"/>
              </w:rPr>
              <w:t xml:space="preserve"> leader</w:t>
            </w:r>
          </w:p>
          <w:p w14:paraId="749BE953" w14:textId="5FB361D3" w:rsidR="003C1052" w:rsidRPr="007206E5" w:rsidRDefault="00445023" w:rsidP="007206E5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xperience in raising the attainment</w:t>
            </w:r>
            <w:r w:rsidR="007206E5">
              <w:rPr>
                <w:rFonts w:ascii="Century Gothic" w:hAnsi="Century Gothic" w:cs="Arial"/>
                <w:sz w:val="20"/>
                <w:szCs w:val="20"/>
              </w:rPr>
              <w:t>/improving the behaviour</w:t>
            </w:r>
            <w:r>
              <w:rPr>
                <w:rFonts w:ascii="Century Gothic" w:hAnsi="Century Gothic" w:cs="Arial"/>
                <w:sz w:val="20"/>
                <w:szCs w:val="20"/>
              </w:rPr>
              <w:t xml:space="preserve"> of groups of students</w:t>
            </w:r>
          </w:p>
          <w:p w14:paraId="74A70D4E" w14:textId="77777777" w:rsidR="007206E5" w:rsidRDefault="007206E5" w:rsidP="007206E5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7206E5">
              <w:rPr>
                <w:rFonts w:ascii="Century Gothic" w:hAnsi="Century Gothic" w:cs="Arial"/>
                <w:sz w:val="20"/>
                <w:szCs w:val="20"/>
              </w:rPr>
              <w:t xml:space="preserve">Experience of </w:t>
            </w:r>
            <w:r>
              <w:rPr>
                <w:rFonts w:ascii="Century Gothic" w:hAnsi="Century Gothic" w:cs="Arial"/>
                <w:sz w:val="20"/>
                <w:szCs w:val="20"/>
              </w:rPr>
              <w:t>co-ordinating</w:t>
            </w:r>
            <w:r w:rsidRPr="007206E5">
              <w:rPr>
                <w:rFonts w:ascii="Century Gothic" w:hAnsi="Century Gothic" w:cs="Arial"/>
                <w:sz w:val="20"/>
                <w:szCs w:val="20"/>
              </w:rPr>
              <w:t xml:space="preserve"> internal and external alternative provision to support students in better behaviour</w:t>
            </w:r>
          </w:p>
          <w:p w14:paraId="6B928F93" w14:textId="77777777" w:rsidR="007206E5" w:rsidRDefault="007206E5" w:rsidP="007206E5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7206E5">
              <w:rPr>
                <w:rFonts w:ascii="Century Gothic" w:hAnsi="Century Gothic" w:cs="Arial"/>
                <w:sz w:val="20"/>
                <w:szCs w:val="20"/>
              </w:rPr>
              <w:t>Recent successful experience of supporting students overcome a range of personal barriers to achieve academic success</w:t>
            </w:r>
          </w:p>
          <w:p w14:paraId="1D1DFF46" w14:textId="5BA2EC82" w:rsidR="007206E5" w:rsidRPr="007206E5" w:rsidRDefault="007206E5" w:rsidP="007206E5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7206E5">
              <w:rPr>
                <w:rFonts w:ascii="Century Gothic" w:hAnsi="Century Gothic" w:cs="Arial"/>
                <w:sz w:val="20"/>
                <w:szCs w:val="20"/>
              </w:rPr>
              <w:t>Experience in developing bespoke personalised  intervention to overcome barriers to learning</w:t>
            </w:r>
          </w:p>
          <w:p w14:paraId="669DD458" w14:textId="7EE1E026" w:rsidR="007206E5" w:rsidRDefault="003C1052" w:rsidP="007206E5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xperie</w:t>
            </w:r>
            <w:r w:rsidR="007206E5">
              <w:rPr>
                <w:rFonts w:ascii="Century Gothic" w:hAnsi="Century Gothic" w:cs="Arial"/>
                <w:sz w:val="20"/>
                <w:szCs w:val="20"/>
              </w:rPr>
              <w:t>nce of leading other colleagues</w:t>
            </w:r>
          </w:p>
          <w:p w14:paraId="6596CBAC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651079EC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14:paraId="442236EA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6FA1833A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866" w:type="dxa"/>
            <w:shd w:val="clear" w:color="auto" w:fill="auto"/>
          </w:tcPr>
          <w:p w14:paraId="2234283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45F72E87" w14:textId="77777777"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6C0D081" w14:textId="77777777"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E0BA814" w14:textId="77777777"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03BB81F" w14:textId="77777777"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4E134139" w14:textId="77777777"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3B9F7E1" w14:textId="17E85324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 xml:space="preserve">A </w:t>
            </w:r>
            <w:r w:rsidR="00DF16F5">
              <w:rPr>
                <w:rFonts w:ascii="Century Gothic" w:hAnsi="Century Gothic" w:cs="Arial"/>
                <w:b/>
                <w:sz w:val="20"/>
                <w:szCs w:val="20"/>
              </w:rPr>
              <w:t xml:space="preserve">B </w:t>
            </w: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20675A37" w14:textId="77777777"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B</w:t>
            </w:r>
          </w:p>
          <w:p w14:paraId="37FCC3E7" w14:textId="77777777"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48F82D95" w14:textId="70259C9E" w:rsidR="00DF16F5" w:rsidRDefault="00DF16F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76F4392D" w14:textId="77777777" w:rsid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B</w:t>
            </w:r>
          </w:p>
          <w:p w14:paraId="15298F62" w14:textId="77777777" w:rsidR="00DF16F5" w:rsidRPr="00A93018" w:rsidRDefault="00DF16F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2425F66" w14:textId="63E9B2AF" w:rsidR="00445023" w:rsidRDefault="00DF16F5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28BDABC" w14:textId="43384834" w:rsidR="00445023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A533297" w14:textId="29ED063A" w:rsidR="00445023" w:rsidRPr="00A93018" w:rsidRDefault="00DF16F5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C </w:t>
            </w:r>
            <w:r w:rsidR="00445023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</w:tc>
      </w:tr>
    </w:tbl>
    <w:p w14:paraId="625FDB72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2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866"/>
      </w:tblGrid>
      <w:tr w:rsidR="00A93018" w:rsidRPr="00A93018" w14:paraId="15BF683D" w14:textId="77777777" w:rsidTr="00DF16F5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12727D4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D3CF6F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866" w:type="dxa"/>
            <w:tcBorders>
              <w:left w:val="nil"/>
            </w:tcBorders>
            <w:shd w:val="clear" w:color="auto" w:fill="D9D9D9" w:themeFill="background1" w:themeFillShade="D9"/>
          </w:tcPr>
          <w:p w14:paraId="36DB4A5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3A7451CD" w14:textId="77777777" w:rsidTr="00DF16F5">
        <w:tc>
          <w:tcPr>
            <w:tcW w:w="709" w:type="dxa"/>
            <w:shd w:val="clear" w:color="auto" w:fill="auto"/>
          </w:tcPr>
          <w:p w14:paraId="6B0E98F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A0F2D6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34D6AA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C01AF9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7BAC1D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2AA808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210F8A9" w14:textId="77777777"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020219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BB49E0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B1F510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B74554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78F78509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14:paraId="4AB7B616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14:paraId="04D141B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6AD397AB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14:paraId="526E7B2C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14:paraId="73783128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14:paraId="6502B421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33C545B5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14:paraId="321003E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866" w:type="dxa"/>
            <w:shd w:val="clear" w:color="auto" w:fill="auto"/>
          </w:tcPr>
          <w:p w14:paraId="2B73666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052C45F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0E844E8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04C53CF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DC0210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EC0C35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7412D5B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19DCA17" w14:textId="680A2906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  <w:r w:rsidR="00DF16F5">
              <w:rPr>
                <w:rFonts w:ascii="Century Gothic" w:hAnsi="Century Gothic" w:cs="Arial"/>
                <w:b/>
                <w:sz w:val="20"/>
                <w:szCs w:val="20"/>
              </w:rPr>
              <w:t xml:space="preserve"> D</w:t>
            </w:r>
          </w:p>
          <w:p w14:paraId="6D5E8A8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EF5436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0227585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1B7303AA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22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866"/>
      </w:tblGrid>
      <w:tr w:rsidR="00A93018" w:rsidRPr="00A93018" w14:paraId="54E4E8A9" w14:textId="77777777" w:rsidTr="00DF16F5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2660413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5B388A4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866" w:type="dxa"/>
            <w:tcBorders>
              <w:left w:val="nil"/>
            </w:tcBorders>
            <w:shd w:val="clear" w:color="auto" w:fill="D9D9D9" w:themeFill="background1" w:themeFillShade="D9"/>
          </w:tcPr>
          <w:p w14:paraId="638DE05B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02E383F5" w14:textId="77777777" w:rsidTr="00DF16F5">
        <w:tc>
          <w:tcPr>
            <w:tcW w:w="709" w:type="dxa"/>
            <w:shd w:val="clear" w:color="auto" w:fill="auto"/>
          </w:tcPr>
          <w:p w14:paraId="6CBE80E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364BC4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A986C1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477052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50D3A0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777F35C" w14:textId="68D4BB93" w:rsidR="00906BD8" w:rsidRPr="00A93018" w:rsidRDefault="00DF16F5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FC001F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417353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6F9AD34" w14:textId="0EE64066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437676D6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32B9CC81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14:paraId="6F6BF598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1BB9CB6C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41BDA3CF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2342112C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  <w:bookmarkStart w:id="0" w:name="_GoBack"/>
            <w:bookmarkEnd w:id="0"/>
          </w:p>
        </w:tc>
        <w:tc>
          <w:tcPr>
            <w:tcW w:w="866" w:type="dxa"/>
            <w:shd w:val="clear" w:color="auto" w:fill="auto"/>
          </w:tcPr>
          <w:p w14:paraId="389977B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729259D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38D1C9D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78FA3F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C91974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6865CEF1" w14:textId="704C6080" w:rsidR="00906BD8" w:rsidRPr="00A93018" w:rsidRDefault="00DF16F5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24C0E452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703DF6E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5F20A840" w14:textId="3A342813" w:rsidR="00906BD8" w:rsidRPr="00DF16F5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</w:tc>
      </w:tr>
    </w:tbl>
    <w:p w14:paraId="6D4A0646" w14:textId="77777777" w:rsidR="00A93018" w:rsidRPr="00A93018" w:rsidRDefault="00A93018" w:rsidP="00A93018">
      <w:pPr>
        <w:rPr>
          <w:rFonts w:ascii="Century Gothic" w:hAnsi="Century Gothic" w:cs="Arial"/>
        </w:rPr>
      </w:pPr>
    </w:p>
    <w:p w14:paraId="4BDF9515" w14:textId="77777777"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59DBE5" w14:textId="77777777" w:rsidR="005112F3" w:rsidRDefault="005112F3" w:rsidP="00C061F3">
      <w:pPr>
        <w:spacing w:after="0" w:line="240" w:lineRule="auto"/>
      </w:pPr>
      <w:r>
        <w:separator/>
      </w:r>
    </w:p>
  </w:endnote>
  <w:endnote w:type="continuationSeparator" w:id="0">
    <w:p w14:paraId="0055AE75" w14:textId="77777777" w:rsidR="005112F3" w:rsidRDefault="005112F3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E8C4CD" w14:textId="77777777" w:rsidR="005112F3" w:rsidRDefault="005112F3" w:rsidP="00C061F3">
      <w:pPr>
        <w:spacing w:after="0" w:line="240" w:lineRule="auto"/>
      </w:pPr>
      <w:r>
        <w:separator/>
      </w:r>
    </w:p>
  </w:footnote>
  <w:footnote w:type="continuationSeparator" w:id="0">
    <w:p w14:paraId="03D2BAEE" w14:textId="77777777" w:rsidR="005112F3" w:rsidRDefault="005112F3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01DC9"/>
    <w:rsid w:val="001149F5"/>
    <w:rsid w:val="001421ED"/>
    <w:rsid w:val="003C1052"/>
    <w:rsid w:val="004338D4"/>
    <w:rsid w:val="00445023"/>
    <w:rsid w:val="005112F3"/>
    <w:rsid w:val="005F06F2"/>
    <w:rsid w:val="00716F51"/>
    <w:rsid w:val="007206E5"/>
    <w:rsid w:val="00885561"/>
    <w:rsid w:val="00906BD8"/>
    <w:rsid w:val="009F2732"/>
    <w:rsid w:val="00A11E44"/>
    <w:rsid w:val="00A93018"/>
    <w:rsid w:val="00B63C2B"/>
    <w:rsid w:val="00BD72CA"/>
    <w:rsid w:val="00C061F3"/>
    <w:rsid w:val="00C35285"/>
    <w:rsid w:val="00D01DB4"/>
    <w:rsid w:val="00D902C6"/>
    <w:rsid w:val="00DA1645"/>
    <w:rsid w:val="00DF16F5"/>
    <w:rsid w:val="00DF6A48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930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kash</cp:lastModifiedBy>
  <cp:revision>3</cp:revision>
  <cp:lastPrinted>2016-10-03T10:06:00Z</cp:lastPrinted>
  <dcterms:created xsi:type="dcterms:W3CDTF">2017-01-02T14:18:00Z</dcterms:created>
  <dcterms:modified xsi:type="dcterms:W3CDTF">2017-01-02T14:30:00Z</dcterms:modified>
</cp:coreProperties>
</file>